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4EF63F" w14:textId="77777777" w:rsidR="00EC4930" w:rsidRDefault="00EC4930" w:rsidP="00EC4930">
      <w:pPr>
        <w:spacing w:after="0" w:line="240" w:lineRule="auto"/>
        <w:ind w:left="6120"/>
        <w:rPr>
          <w:rFonts w:ascii="Arial Narrow" w:eastAsia="Times New Roman" w:hAnsi="Arial Narrow"/>
          <w:lang w:eastAsia="cs-CZ"/>
        </w:rPr>
      </w:pPr>
    </w:p>
    <w:p w14:paraId="5B49B623" w14:textId="77777777" w:rsidR="002D5E63" w:rsidRDefault="002D5E63" w:rsidP="00EC4930">
      <w:pPr>
        <w:spacing w:after="0" w:line="240" w:lineRule="auto"/>
        <w:ind w:left="6120"/>
        <w:rPr>
          <w:rFonts w:ascii="Arial Narrow" w:eastAsia="Times New Roman" w:hAnsi="Arial Narrow"/>
          <w:lang w:eastAsia="cs-CZ"/>
        </w:rPr>
      </w:pPr>
    </w:p>
    <w:p w14:paraId="35DD4218" w14:textId="77777777" w:rsidR="00B94CA2" w:rsidRDefault="00B94CA2" w:rsidP="00EC4930">
      <w:pPr>
        <w:spacing w:after="0" w:line="240" w:lineRule="auto"/>
        <w:ind w:left="6120"/>
        <w:rPr>
          <w:rFonts w:ascii="Arial Narrow" w:eastAsia="Times New Roman" w:hAnsi="Arial Narrow"/>
          <w:lang w:eastAsia="cs-CZ"/>
        </w:rPr>
      </w:pPr>
    </w:p>
    <w:p w14:paraId="043D6358" w14:textId="6D0500CE" w:rsidR="00B63D7A" w:rsidRPr="00A17FE7" w:rsidRDefault="00A17FE7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  <w:r w:rsidRPr="00A17FE7">
        <w:rPr>
          <w:rFonts w:ascii="Arial Narrow" w:hAnsi="Arial Narrow" w:cs="Arial"/>
          <w:b/>
          <w:bCs/>
        </w:rPr>
        <w:t xml:space="preserve">Predmet zákazky: </w:t>
      </w:r>
      <w:r w:rsidR="00AD7C10" w:rsidRPr="00AD7C10">
        <w:rPr>
          <w:rFonts w:ascii="Arial Narrow" w:hAnsi="Arial Narrow"/>
        </w:rPr>
        <w:t>Hasiace prístroje</w:t>
      </w:r>
      <w:r w:rsidR="008E6AF7">
        <w:rPr>
          <w:rFonts w:ascii="Arial Narrow" w:hAnsi="Arial Narrow"/>
        </w:rPr>
        <w:t xml:space="preserve"> 1_23</w:t>
      </w:r>
      <w:bookmarkStart w:id="0" w:name="_GoBack"/>
      <w:bookmarkEnd w:id="0"/>
    </w:p>
    <w:p w14:paraId="4218EB87" w14:textId="77777777" w:rsidR="00A17FE7" w:rsidRPr="00A17FE7" w:rsidRDefault="00A17FE7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tbl>
      <w:tblPr>
        <w:tblStyle w:val="Mriekatabuky"/>
        <w:tblW w:w="14460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3119"/>
        <w:gridCol w:w="709"/>
        <w:gridCol w:w="993"/>
        <w:gridCol w:w="1559"/>
        <w:gridCol w:w="1134"/>
        <w:gridCol w:w="1417"/>
        <w:gridCol w:w="1560"/>
        <w:gridCol w:w="1843"/>
        <w:gridCol w:w="2126"/>
      </w:tblGrid>
      <w:tr w:rsidR="00B63D7A" w:rsidRPr="00171DE0" w14:paraId="045773F9" w14:textId="77777777" w:rsidTr="00B04AE5">
        <w:tc>
          <w:tcPr>
            <w:tcW w:w="3119" w:type="dxa"/>
            <w:shd w:val="clear" w:color="auto" w:fill="F79646" w:themeFill="accent6"/>
            <w:vAlign w:val="center"/>
          </w:tcPr>
          <w:p w14:paraId="51107B99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  <w:t>Názov tovaru</w:t>
            </w:r>
          </w:p>
        </w:tc>
        <w:tc>
          <w:tcPr>
            <w:tcW w:w="709" w:type="dxa"/>
            <w:shd w:val="clear" w:color="auto" w:fill="F79646" w:themeFill="accent6"/>
            <w:vAlign w:val="center"/>
          </w:tcPr>
          <w:p w14:paraId="00628975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  <w:t>Merná jednotka</w:t>
            </w:r>
          </w:p>
        </w:tc>
        <w:tc>
          <w:tcPr>
            <w:tcW w:w="993" w:type="dxa"/>
            <w:shd w:val="clear" w:color="auto" w:fill="F79646" w:themeFill="accent6"/>
            <w:vAlign w:val="center"/>
          </w:tcPr>
          <w:p w14:paraId="5F3FFE0E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  <w:t>Množstvo</w:t>
            </w:r>
          </w:p>
        </w:tc>
        <w:tc>
          <w:tcPr>
            <w:tcW w:w="1559" w:type="dxa"/>
            <w:shd w:val="clear" w:color="auto" w:fill="F79646" w:themeFill="accent6"/>
            <w:vAlign w:val="center"/>
          </w:tcPr>
          <w:p w14:paraId="350253E7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  <w:t>Jednotková cena v EUR bez DPH</w:t>
            </w:r>
          </w:p>
        </w:tc>
        <w:tc>
          <w:tcPr>
            <w:tcW w:w="1134" w:type="dxa"/>
            <w:shd w:val="clear" w:color="auto" w:fill="F79646" w:themeFill="accent6"/>
          </w:tcPr>
          <w:p w14:paraId="35598D99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  <w:t>Sadzba DPH</w:t>
            </w:r>
          </w:p>
        </w:tc>
        <w:tc>
          <w:tcPr>
            <w:tcW w:w="1417" w:type="dxa"/>
            <w:shd w:val="clear" w:color="auto" w:fill="F79646" w:themeFill="accent6"/>
          </w:tcPr>
          <w:p w14:paraId="479A07C4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  <w:t>Výška</w:t>
            </w:r>
          </w:p>
          <w:p w14:paraId="7B28B43B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  <w:t>DPH</w:t>
            </w:r>
          </w:p>
        </w:tc>
        <w:tc>
          <w:tcPr>
            <w:tcW w:w="1560" w:type="dxa"/>
            <w:shd w:val="clear" w:color="auto" w:fill="F79646" w:themeFill="accent6"/>
            <w:vAlign w:val="center"/>
          </w:tcPr>
          <w:p w14:paraId="639726F4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  <w:t>Jednotková cena v EUR s DPH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79646" w:themeFill="accent6"/>
            <w:vAlign w:val="center"/>
          </w:tcPr>
          <w:p w14:paraId="38BE51A8" w14:textId="77777777" w:rsidR="00B63D7A" w:rsidRPr="00171DE0" w:rsidRDefault="00B63D7A" w:rsidP="00E90EC5">
            <w:pPr>
              <w:widowControl w:val="0"/>
              <w:tabs>
                <w:tab w:val="center" w:pos="1985"/>
                <w:tab w:val="center" w:pos="684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171DE0">
              <w:rPr>
                <w:rFonts w:ascii="Arial Narrow" w:hAnsi="Arial Narrow"/>
                <w:b/>
                <w:bCs/>
                <w:sz w:val="20"/>
                <w:szCs w:val="20"/>
              </w:rPr>
              <w:t>Celková cena</w:t>
            </w:r>
          </w:p>
          <w:p w14:paraId="784F6CE6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hAnsi="Arial Narrow"/>
                <w:b/>
                <w:bCs/>
                <w:sz w:val="20"/>
                <w:szCs w:val="20"/>
              </w:rPr>
              <w:t>v EUR bez DPH</w:t>
            </w:r>
          </w:p>
        </w:tc>
        <w:tc>
          <w:tcPr>
            <w:tcW w:w="2126" w:type="dxa"/>
            <w:shd w:val="clear" w:color="auto" w:fill="F79646" w:themeFill="accent6"/>
            <w:vAlign w:val="center"/>
          </w:tcPr>
          <w:p w14:paraId="1A11AFB7" w14:textId="77777777" w:rsidR="00B63D7A" w:rsidRPr="00171DE0" w:rsidRDefault="00B63D7A" w:rsidP="00E90EC5">
            <w:pPr>
              <w:widowControl w:val="0"/>
              <w:tabs>
                <w:tab w:val="center" w:pos="1985"/>
                <w:tab w:val="center" w:pos="684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171DE0">
              <w:rPr>
                <w:rFonts w:ascii="Arial Narrow" w:hAnsi="Arial Narrow"/>
                <w:b/>
                <w:bCs/>
                <w:sz w:val="20"/>
                <w:szCs w:val="20"/>
              </w:rPr>
              <w:t>Celková cena</w:t>
            </w:r>
          </w:p>
          <w:p w14:paraId="338EB235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hAnsi="Arial Narrow"/>
                <w:b/>
                <w:bCs/>
                <w:sz w:val="20"/>
                <w:szCs w:val="20"/>
              </w:rPr>
              <w:t>v EUR s DPH</w:t>
            </w:r>
          </w:p>
        </w:tc>
      </w:tr>
      <w:tr w:rsidR="00B63D7A" w:rsidRPr="00A17FE7" w14:paraId="0AE5E297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2A08CD55" w14:textId="6DD32344" w:rsidR="00B63D7A" w:rsidRPr="00A17FE7" w:rsidRDefault="00507040" w:rsidP="00E90EC5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1 - Držiak na hasiaci prístroj na stenu</w:t>
            </w:r>
          </w:p>
        </w:tc>
        <w:tc>
          <w:tcPr>
            <w:tcW w:w="709" w:type="dxa"/>
            <w:vAlign w:val="center"/>
          </w:tcPr>
          <w:p w14:paraId="2EBA005C" w14:textId="438FB481" w:rsidR="00B63D7A" w:rsidRPr="00A17FE7" w:rsidRDefault="00507040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30AC9207" w14:textId="7631663D" w:rsidR="00B63D7A" w:rsidRPr="00A17FE7" w:rsidRDefault="00507040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55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76AF0C1" w14:textId="77777777" w:rsidR="00B63D7A" w:rsidRPr="00A17FE7" w:rsidRDefault="00B63D7A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0CA310A1" w14:textId="0EB3FC2E" w:rsidR="00B63D7A" w:rsidRPr="00A17FE7" w:rsidRDefault="00A2267C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66C1B545" w14:textId="77777777" w:rsidR="00B63D7A" w:rsidRPr="00A17FE7" w:rsidRDefault="00B63D7A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0540E88" w14:textId="77777777" w:rsidR="00B63D7A" w:rsidRPr="00A17FE7" w:rsidRDefault="00B63D7A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BE318D" w14:textId="77777777" w:rsidR="00B63D7A" w:rsidRPr="00A17FE7" w:rsidRDefault="00B63D7A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527FC643" w14:textId="77777777" w:rsidR="00B63D7A" w:rsidRPr="00A17FE7" w:rsidRDefault="00B63D7A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B04AE5" w:rsidRPr="00A17FE7" w14:paraId="48125F4C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723E6856" w14:textId="4250D77C" w:rsidR="00B04AE5" w:rsidRDefault="00507040" w:rsidP="00E90EC5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2 - Stojan na hasiaci prístroj</w:t>
            </w:r>
          </w:p>
        </w:tc>
        <w:tc>
          <w:tcPr>
            <w:tcW w:w="709" w:type="dxa"/>
            <w:vAlign w:val="center"/>
          </w:tcPr>
          <w:p w14:paraId="5F35A6DF" w14:textId="16280A6C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284FAE20" w14:textId="48F95CF2" w:rsidR="00B04AE5" w:rsidRDefault="00507040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7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3D7D7CC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5A7E5C3D" w14:textId="795953C5" w:rsidR="00B04AE5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3CA573AA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25322FD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7222C5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7ACB7C2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B04AE5" w:rsidRPr="00A17FE7" w14:paraId="76135C1B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0BB67859" w14:textId="7C1CD9D7" w:rsidR="00B04AE5" w:rsidRDefault="00507040" w:rsidP="00E90EC5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3 - Hasiaci prístroj s náplňou alternatívnou k </w:t>
            </w:r>
            <w:proofErr w:type="spellStart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halónom</w:t>
            </w:r>
            <w:proofErr w:type="spellEnd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, 6 kg</w:t>
            </w:r>
          </w:p>
        </w:tc>
        <w:tc>
          <w:tcPr>
            <w:tcW w:w="709" w:type="dxa"/>
            <w:vAlign w:val="center"/>
          </w:tcPr>
          <w:p w14:paraId="7233B4FD" w14:textId="07A4A39A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44B332C4" w14:textId="549219F6" w:rsidR="00B04AE5" w:rsidRDefault="00507040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3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9AF4F90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458C104B" w14:textId="72EF98AF" w:rsidR="00B04AE5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2959E3F1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788A4E18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E2DBBD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5614C696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6C2C8831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2D91F4F1" w14:textId="769B6A9A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4 - Prenosný hasiaci prístroj práškový 1 kg</w:t>
            </w:r>
          </w:p>
        </w:tc>
        <w:tc>
          <w:tcPr>
            <w:tcW w:w="709" w:type="dxa"/>
            <w:vAlign w:val="center"/>
          </w:tcPr>
          <w:p w14:paraId="536E7D1E" w14:textId="558CA2B3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50C2D13F" w14:textId="469ECAC5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1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CE2468F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6FB9D2A2" w14:textId="02AF7D14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46D28644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1575AA75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19167B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03804D92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4E20A6E5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091BB3D5" w14:textId="09B62EA6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5 - Práškový hasiaci prístroj, prenosný, pod stálym tlakom, 2 kg</w:t>
            </w:r>
          </w:p>
        </w:tc>
        <w:tc>
          <w:tcPr>
            <w:tcW w:w="709" w:type="dxa"/>
            <w:vAlign w:val="center"/>
          </w:tcPr>
          <w:p w14:paraId="06CEA2DD" w14:textId="0F4A8BF7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404A9967" w14:textId="712238FC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14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8EBE933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5D5E08C4" w14:textId="215E1F57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7B832CBA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7257E07E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4C249B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74251843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30CB7E75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507C6219" w14:textId="65BD505C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6 - Práškový hasiaci prístroj, prenosný, pod stálym tlakom, 4 kg</w:t>
            </w:r>
          </w:p>
        </w:tc>
        <w:tc>
          <w:tcPr>
            <w:tcW w:w="709" w:type="dxa"/>
            <w:vAlign w:val="center"/>
          </w:tcPr>
          <w:p w14:paraId="4ECC4068" w14:textId="39E83B87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0CCFC222" w14:textId="4028064D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957387E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421EFEB5" w14:textId="32E5137E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3A1E43CA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61B74A6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56DD18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5D6CC4EC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41BD864F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5D2BC585" w14:textId="645CF302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7 - Práškový hasiaci prístroj, prenosný, pod stálym tlakom, 6 kg</w:t>
            </w:r>
          </w:p>
        </w:tc>
        <w:tc>
          <w:tcPr>
            <w:tcW w:w="709" w:type="dxa"/>
            <w:vAlign w:val="center"/>
          </w:tcPr>
          <w:p w14:paraId="734554CF" w14:textId="1D4077BF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45D36CB4" w14:textId="3C0F470F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67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AFE179F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60DD0D9F" w14:textId="19298CD0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1B6064F4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5C0DB676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1DB432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2F96A826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03EC7D55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7D4A9C2E" w14:textId="2FEAC173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8 – Práškový hasiaci prístroj, prenosný, 9 kg</w:t>
            </w:r>
          </w:p>
        </w:tc>
        <w:tc>
          <w:tcPr>
            <w:tcW w:w="709" w:type="dxa"/>
            <w:vAlign w:val="center"/>
          </w:tcPr>
          <w:p w14:paraId="3256964F" w14:textId="4D3E9BB9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3ED12972" w14:textId="5738D486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17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92FBE98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37AFD8A9" w14:textId="6A0BB857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7017A694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565E7E24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1A0705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3B8BF96C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0878B172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3B49769D" w14:textId="6CA48511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9 - Snehový hasiaci prístroj, prenosný, 2 kg</w:t>
            </w:r>
          </w:p>
        </w:tc>
        <w:tc>
          <w:tcPr>
            <w:tcW w:w="709" w:type="dxa"/>
            <w:vAlign w:val="center"/>
          </w:tcPr>
          <w:p w14:paraId="0C582C4C" w14:textId="75E8F107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2DA8091F" w14:textId="3B2917F5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4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272B5DE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25B7C3B1" w14:textId="5EABC4F5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15DB2011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1269D996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CD05D2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3164F0DA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0E38075D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1BC75A38" w14:textId="06C4EAB1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10 -  Snehový hasiaci prístroj, prenosný, 5 kg</w:t>
            </w:r>
          </w:p>
        </w:tc>
        <w:tc>
          <w:tcPr>
            <w:tcW w:w="709" w:type="dxa"/>
            <w:vAlign w:val="center"/>
          </w:tcPr>
          <w:p w14:paraId="49DCE159" w14:textId="35F1003F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39BDE65A" w14:textId="3F81E02D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5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53AEE6D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00D99C60" w14:textId="7EAFE5A8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3750BB02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2F23150B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EB19B7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29466FB4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16010A34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2D91DC7B" w14:textId="00C8A852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lastRenderedPageBreak/>
              <w:t>Položka č. 11 - Snehový hasiaci prístroj, pojazdný, 20 kg</w:t>
            </w:r>
          </w:p>
        </w:tc>
        <w:tc>
          <w:tcPr>
            <w:tcW w:w="709" w:type="dxa"/>
            <w:vAlign w:val="center"/>
          </w:tcPr>
          <w:p w14:paraId="4FC417C0" w14:textId="79A3543D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30CFFC04" w14:textId="2CEE08F0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603E212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4E04A45B" w14:textId="3D0A6B7F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23220C67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6C42A0FC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26CE05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12BA7401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16923E59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659A6EEF" w14:textId="69A1EBD0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12 - Snehový hasiaci prístroj, pojazdný, 30 kg</w:t>
            </w:r>
          </w:p>
        </w:tc>
        <w:tc>
          <w:tcPr>
            <w:tcW w:w="709" w:type="dxa"/>
            <w:vAlign w:val="center"/>
          </w:tcPr>
          <w:p w14:paraId="709EBA49" w14:textId="09E3A2D2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145D7F34" w14:textId="03E07F3B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1E5AAF5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42DC5444" w14:textId="54A584FE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199997B0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45CEC64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E58DAB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6078D50D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43F4EFE4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63B0BA95" w14:textId="5C5D341B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13 - Prenosný hasiaci prístroj penový 6 l</w:t>
            </w:r>
          </w:p>
        </w:tc>
        <w:tc>
          <w:tcPr>
            <w:tcW w:w="709" w:type="dxa"/>
            <w:vAlign w:val="center"/>
          </w:tcPr>
          <w:p w14:paraId="0DF2C37E" w14:textId="7CEA1319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354278B0" w14:textId="133792B6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1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21CCF74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364F74FA" w14:textId="6CEBD771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21475A83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9681633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288EB9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63F83422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1E05DCB6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0547173D" w14:textId="66C61223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14 - Vodný prenosný hasiaci prístroj, pod stálym tlakom s potašou (uhličitan draselný K2CO3), 9 l</w:t>
            </w:r>
          </w:p>
        </w:tc>
        <w:tc>
          <w:tcPr>
            <w:tcW w:w="709" w:type="dxa"/>
            <w:vAlign w:val="center"/>
          </w:tcPr>
          <w:p w14:paraId="135323A7" w14:textId="69B43C35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778B82C0" w14:textId="7C49654A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7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E23EBB9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0316E84F" w14:textId="2EB4FBB8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20DAD8D9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06BDAE84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DCB27B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6EB7D8D2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21304A59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7C5617A0" w14:textId="51A11341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15 - </w:t>
            </w:r>
            <w:proofErr w:type="spellStart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a</w:t>
            </w:r>
            <w:proofErr w:type="spellEnd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na hadicu do hydrantov typ - D25 -  vonkajší závit</w:t>
            </w:r>
          </w:p>
        </w:tc>
        <w:tc>
          <w:tcPr>
            <w:tcW w:w="709" w:type="dxa"/>
            <w:vAlign w:val="center"/>
          </w:tcPr>
          <w:p w14:paraId="0DD55901" w14:textId="42769DFD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4CC422DA" w14:textId="7E444267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1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B79D479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2BD8E02E" w14:textId="70298A72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3A1CFD5B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05307231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996505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DC53287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0E275C84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2055837E" w14:textId="3D256D6A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16 - </w:t>
            </w:r>
            <w:proofErr w:type="spellStart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a</w:t>
            </w:r>
            <w:proofErr w:type="spellEnd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na hadicu do hydrantov typ - D25 -  vnútorný závit</w:t>
            </w:r>
          </w:p>
        </w:tc>
        <w:tc>
          <w:tcPr>
            <w:tcW w:w="709" w:type="dxa"/>
            <w:vAlign w:val="center"/>
          </w:tcPr>
          <w:p w14:paraId="0BA23E9C" w14:textId="5B97B97E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6A48A53C" w14:textId="2BF56F8B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1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FF7E255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63B2DA87" w14:textId="04B137FF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5F764C6D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585ED434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FFAA3A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13325D06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30107B10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26D18076" w14:textId="1108D46F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 17 - </w:t>
            </w:r>
            <w:proofErr w:type="spellStart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a</w:t>
            </w:r>
            <w:proofErr w:type="spellEnd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na hadicu do hydrantov typ - C52 - 1,5 vonkajší závit</w:t>
            </w:r>
          </w:p>
        </w:tc>
        <w:tc>
          <w:tcPr>
            <w:tcW w:w="709" w:type="dxa"/>
            <w:vAlign w:val="center"/>
          </w:tcPr>
          <w:p w14:paraId="4E3A01BD" w14:textId="66B3F4A8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22618575" w14:textId="1ACA5CCD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2498C29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2A92AC48" w14:textId="1DBDD96D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57E80026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7A5AA245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102390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030ED68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637EFDAA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176ED1DC" w14:textId="33370781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18 - </w:t>
            </w:r>
            <w:proofErr w:type="spellStart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a</w:t>
            </w:r>
            <w:proofErr w:type="spellEnd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na hadicu do hydrantov typ - C52 - 1,5 vnútorný závit</w:t>
            </w:r>
          </w:p>
        </w:tc>
        <w:tc>
          <w:tcPr>
            <w:tcW w:w="709" w:type="dxa"/>
            <w:vAlign w:val="center"/>
          </w:tcPr>
          <w:p w14:paraId="1175A24B" w14:textId="20BDC1BA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68DFC1A7" w14:textId="4B7686C9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B151C86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23F4405C" w14:textId="174AEF62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6C55D0AD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3337316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D2DEBE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FB8115D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2F49743E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76C35133" w14:textId="7FFB26C4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19 - </w:t>
            </w:r>
            <w:proofErr w:type="spellStart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a</w:t>
            </w:r>
            <w:proofErr w:type="spellEnd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na hadicu do hydrantov typ - C52 - 2 vonkajší závit</w:t>
            </w:r>
          </w:p>
        </w:tc>
        <w:tc>
          <w:tcPr>
            <w:tcW w:w="709" w:type="dxa"/>
            <w:vAlign w:val="center"/>
          </w:tcPr>
          <w:p w14:paraId="3E0EF628" w14:textId="2ABDB73E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5F063445" w14:textId="610B295C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C102FCF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6406CB86" w14:textId="30CE52B3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73BABDC6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5E0F5CEC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6CBDA7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7CB46311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075374FC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20A4F967" w14:textId="3C789945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20 - </w:t>
            </w:r>
            <w:proofErr w:type="spellStart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a</w:t>
            </w:r>
            <w:proofErr w:type="spellEnd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na hadicu do hydrantov typ - C52 - 2,5 vnútorný závit</w:t>
            </w:r>
          </w:p>
        </w:tc>
        <w:tc>
          <w:tcPr>
            <w:tcW w:w="709" w:type="dxa"/>
            <w:vAlign w:val="center"/>
          </w:tcPr>
          <w:p w14:paraId="7400B57D" w14:textId="4B2B819E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5A3F81C8" w14:textId="799CB412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162BBC8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53CAD799" w14:textId="76477D88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27BDF0A9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CC64256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EBA6E6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176E8E3D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3CC9C407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5F274B86" w14:textId="01DF8E82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21 - </w:t>
            </w:r>
            <w:proofErr w:type="spellStart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a</w:t>
            </w:r>
            <w:proofErr w:type="spellEnd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na hadicu do hydrantov typ - C52 - 2,5 vonkajší </w:t>
            </w: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lastRenderedPageBreak/>
              <w:t>závit</w:t>
            </w:r>
          </w:p>
        </w:tc>
        <w:tc>
          <w:tcPr>
            <w:tcW w:w="709" w:type="dxa"/>
            <w:vAlign w:val="center"/>
          </w:tcPr>
          <w:p w14:paraId="018939BC" w14:textId="5F1857CC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lastRenderedPageBreak/>
              <w:t>ks</w:t>
            </w:r>
          </w:p>
        </w:tc>
        <w:tc>
          <w:tcPr>
            <w:tcW w:w="993" w:type="dxa"/>
            <w:vAlign w:val="center"/>
          </w:tcPr>
          <w:p w14:paraId="0878A3E9" w14:textId="786AAF58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734E77B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63A123C0" w14:textId="2FA7C8D0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37E55893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7483DD0F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C48A9B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6C05FD0D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1CB8B9EB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030EED78" w14:textId="2E9F8C80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22 - </w:t>
            </w:r>
            <w:proofErr w:type="spellStart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a</w:t>
            </w:r>
            <w:proofErr w:type="spellEnd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na hadicu do hydrantov typ - B75 - 2,5 vnútorný závit</w:t>
            </w:r>
          </w:p>
        </w:tc>
        <w:tc>
          <w:tcPr>
            <w:tcW w:w="709" w:type="dxa"/>
            <w:vAlign w:val="center"/>
          </w:tcPr>
          <w:p w14:paraId="6EB8BF3A" w14:textId="3F207937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408CFB79" w14:textId="501DFE85" w:rsidR="00507040" w:rsidRDefault="003B6C8B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B9834FC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19359432" w14:textId="52CF9786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37830454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849CCE7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469137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683D8F8B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05BD6524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322C6859" w14:textId="721A74B2" w:rsidR="00507040" w:rsidRPr="00B04AE5" w:rsidRDefault="003B6C8B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23 - </w:t>
            </w:r>
            <w:proofErr w:type="spellStart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a</w:t>
            </w:r>
            <w:proofErr w:type="spellEnd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na hadicu do hydrantov typ - B75 - 2,5 vonkajší závit</w:t>
            </w:r>
          </w:p>
        </w:tc>
        <w:tc>
          <w:tcPr>
            <w:tcW w:w="709" w:type="dxa"/>
            <w:vAlign w:val="center"/>
          </w:tcPr>
          <w:p w14:paraId="6CABFDB7" w14:textId="5BD71895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1D313817" w14:textId="7BFBB763" w:rsidR="00507040" w:rsidRDefault="003B6C8B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4417F55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5FBEA376" w14:textId="00F4BFDB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2F91DFED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0A485CD2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1D8FFA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2A291954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3B6C8B" w:rsidRPr="00A17FE7" w14:paraId="6E5D12F9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216A6937" w14:textId="26FD57B3" w:rsidR="003B6C8B" w:rsidRPr="003B6C8B" w:rsidRDefault="003B6C8B" w:rsidP="003B6C8B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24 - </w:t>
            </w:r>
            <w:proofErr w:type="spellStart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a</w:t>
            </w:r>
            <w:proofErr w:type="spellEnd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na hadicu do hydrantov typ - B75 -3 vnútorný závit</w:t>
            </w:r>
          </w:p>
        </w:tc>
        <w:tc>
          <w:tcPr>
            <w:tcW w:w="709" w:type="dxa"/>
            <w:vAlign w:val="center"/>
          </w:tcPr>
          <w:p w14:paraId="0A531795" w14:textId="62F6CA69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30BC763D" w14:textId="601A2FAA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910C419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233FC6EE" w14:textId="185B0E3D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60BF55C0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274996EB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2F8BFD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341A41DA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3B6C8B" w:rsidRPr="00A17FE7" w14:paraId="371AF892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7596B8B1" w14:textId="32D5BB3D" w:rsidR="003B6C8B" w:rsidRPr="003B6C8B" w:rsidRDefault="003B6C8B" w:rsidP="003B6C8B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25 - </w:t>
            </w:r>
            <w:proofErr w:type="spellStart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a</w:t>
            </w:r>
            <w:proofErr w:type="spellEnd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na hadicu do hydrantov typ - B75 -3 vonkajší závit</w:t>
            </w:r>
          </w:p>
        </w:tc>
        <w:tc>
          <w:tcPr>
            <w:tcW w:w="709" w:type="dxa"/>
            <w:vAlign w:val="center"/>
          </w:tcPr>
          <w:p w14:paraId="323848C6" w14:textId="30C00D90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344CB21E" w14:textId="4C7CD9AB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D59E8BC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7D426B34" w14:textId="783DEFE1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7817B448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06C1AE1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4FF2CC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2C223368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3B6C8B" w:rsidRPr="00A17FE7" w14:paraId="324C82A1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385DE174" w14:textId="218B55B5" w:rsidR="003B6C8B" w:rsidRPr="003B6C8B" w:rsidRDefault="003B6C8B" w:rsidP="003B6C8B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26 -  </w:t>
            </w:r>
            <w:proofErr w:type="spellStart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Záslepka</w:t>
            </w:r>
            <w:proofErr w:type="spellEnd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</w:t>
            </w:r>
            <w:proofErr w:type="spellStart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y</w:t>
            </w:r>
            <w:proofErr w:type="spellEnd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typ - D25</w:t>
            </w:r>
          </w:p>
        </w:tc>
        <w:tc>
          <w:tcPr>
            <w:tcW w:w="709" w:type="dxa"/>
            <w:vAlign w:val="center"/>
          </w:tcPr>
          <w:p w14:paraId="049EECFF" w14:textId="52D52AF9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5FF69B8C" w14:textId="7963CCA7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8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2BA2A72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0AFB1010" w14:textId="7B289401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5CA3F593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1910F859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14300B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1083FB4D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3B6C8B" w:rsidRPr="00A17FE7" w14:paraId="5E52E01B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0A2F208E" w14:textId="5EB0E8EC" w:rsidR="003B6C8B" w:rsidRPr="003B6C8B" w:rsidRDefault="003B6C8B" w:rsidP="003B6C8B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27 -  </w:t>
            </w:r>
            <w:proofErr w:type="spellStart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Záslepka</w:t>
            </w:r>
            <w:proofErr w:type="spellEnd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</w:t>
            </w:r>
            <w:proofErr w:type="spellStart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y</w:t>
            </w:r>
            <w:proofErr w:type="spellEnd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typ - C52</w:t>
            </w:r>
          </w:p>
        </w:tc>
        <w:tc>
          <w:tcPr>
            <w:tcW w:w="709" w:type="dxa"/>
            <w:vAlign w:val="center"/>
          </w:tcPr>
          <w:p w14:paraId="4D00A82C" w14:textId="56DE6E3E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2D408FDB" w14:textId="43E48FC2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8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0DB7F4E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1FAF9666" w14:textId="5EC2E193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2E299056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0B92FF73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5E87D7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28E0B43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3B6C8B" w:rsidRPr="00A17FE7" w14:paraId="470B30A4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298A3657" w14:textId="2D093A2C" w:rsidR="003B6C8B" w:rsidRPr="003B6C8B" w:rsidRDefault="003B6C8B" w:rsidP="003B6C8B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28 -  </w:t>
            </w:r>
            <w:proofErr w:type="spellStart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Záslepka</w:t>
            </w:r>
            <w:proofErr w:type="spellEnd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</w:t>
            </w:r>
            <w:proofErr w:type="spellStart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y</w:t>
            </w:r>
            <w:proofErr w:type="spellEnd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typ - B75</w:t>
            </w:r>
          </w:p>
        </w:tc>
        <w:tc>
          <w:tcPr>
            <w:tcW w:w="709" w:type="dxa"/>
            <w:vAlign w:val="center"/>
          </w:tcPr>
          <w:p w14:paraId="36535E01" w14:textId="2E382DEC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374A2142" w14:textId="5609633B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8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1EAB319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13E5A2EC" w14:textId="75549DF0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6BA7ED3B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2444E4CD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0A4366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5EC85900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3B6C8B" w:rsidRPr="00A17FE7" w14:paraId="1CB3203D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7C589F90" w14:textId="446F0994" w:rsidR="003B6C8B" w:rsidRPr="003B6C8B" w:rsidRDefault="003B6C8B" w:rsidP="003B6C8B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29 - Ventil C 52 so spojkou</w:t>
            </w:r>
          </w:p>
        </w:tc>
        <w:tc>
          <w:tcPr>
            <w:tcW w:w="709" w:type="dxa"/>
            <w:vAlign w:val="center"/>
          </w:tcPr>
          <w:p w14:paraId="6EEE4169" w14:textId="3C4671B4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45503AC7" w14:textId="72CF5CF0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1EBB1D8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3A12853C" w14:textId="4A3C02B6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738E197F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2D752103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803DF2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2FD515D4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3B6C8B" w:rsidRPr="00A17FE7" w14:paraId="76683CBD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39E79B7F" w14:textId="629408AE" w:rsidR="003B6C8B" w:rsidRPr="003B6C8B" w:rsidRDefault="003B6C8B" w:rsidP="003B6C8B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30  Hasiaci sprej penový</w:t>
            </w:r>
          </w:p>
        </w:tc>
        <w:tc>
          <w:tcPr>
            <w:tcW w:w="709" w:type="dxa"/>
            <w:vAlign w:val="center"/>
          </w:tcPr>
          <w:p w14:paraId="05452272" w14:textId="7584DE5A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48471195" w14:textId="67F0607A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7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97A545F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1503B926" w14:textId="7B40EA23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4AE2AB37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74CF3099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8852B2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7D94CE8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3B6C8B" w:rsidRPr="00A17FE7" w14:paraId="0E19AA80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5989D733" w14:textId="57DE0D06" w:rsidR="003B6C8B" w:rsidRPr="003B6C8B" w:rsidRDefault="003B6C8B" w:rsidP="003B6C8B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31  Hydrantová skriňa nástenného hydrantu C52</w:t>
            </w:r>
          </w:p>
        </w:tc>
        <w:tc>
          <w:tcPr>
            <w:tcW w:w="709" w:type="dxa"/>
            <w:vAlign w:val="center"/>
          </w:tcPr>
          <w:p w14:paraId="1811ABE0" w14:textId="6CA10366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78FB7CE0" w14:textId="3C2EDEDB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2F288AC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0D720C86" w14:textId="04C8638C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6B572294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08D686EC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02C8A7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6AD87BFE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3B6C8B" w:rsidRPr="00A17FE7" w14:paraId="3D7C76F4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099DCA3B" w14:textId="5153D2CA" w:rsidR="003B6C8B" w:rsidRPr="003B6C8B" w:rsidRDefault="003B6C8B" w:rsidP="003B6C8B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32  Hydrantová skriňa nástenného hydrantu D25</w:t>
            </w:r>
          </w:p>
        </w:tc>
        <w:tc>
          <w:tcPr>
            <w:tcW w:w="709" w:type="dxa"/>
            <w:vAlign w:val="center"/>
          </w:tcPr>
          <w:p w14:paraId="0563E63F" w14:textId="780C5637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6484A3D3" w14:textId="17CA6853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F8DC48C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0CBA021C" w14:textId="169FAB8F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56EF9814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0AA220A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E8AD40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E4B655D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3B6C8B" w:rsidRPr="00A17FE7" w14:paraId="4EBB9359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3CE4730B" w14:textId="0FAD5AFD" w:rsidR="003B6C8B" w:rsidRPr="003B6C8B" w:rsidRDefault="003B6C8B" w:rsidP="003B6C8B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33 -  Hydrantová hadica D25</w:t>
            </w:r>
          </w:p>
        </w:tc>
        <w:tc>
          <w:tcPr>
            <w:tcW w:w="709" w:type="dxa"/>
            <w:vAlign w:val="center"/>
          </w:tcPr>
          <w:p w14:paraId="231E3036" w14:textId="0C54670E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582C4F79" w14:textId="1187D207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5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6F1B637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71E82CFA" w14:textId="06853B2F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73125A38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221C09A9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AB60DA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51AF5779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3B6C8B" w:rsidRPr="00A17FE7" w14:paraId="2F71B404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0837E2BD" w14:textId="7F504F14" w:rsidR="003B6C8B" w:rsidRPr="003B6C8B" w:rsidRDefault="003B6C8B" w:rsidP="003B6C8B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lastRenderedPageBreak/>
              <w:t>Položka č. 34 - Hydrantová hadica C 52</w:t>
            </w:r>
          </w:p>
        </w:tc>
        <w:tc>
          <w:tcPr>
            <w:tcW w:w="709" w:type="dxa"/>
            <w:vAlign w:val="center"/>
          </w:tcPr>
          <w:p w14:paraId="630223F5" w14:textId="1D024D4B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642A49CA" w14:textId="7F43AD45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8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55DB7C7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37602EA0" w14:textId="403C3053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7FE98816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D16BDA3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75E39E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1A9F03A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3B6C8B" w:rsidRPr="00A17FE7" w14:paraId="42869666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00D89DE2" w14:textId="5F1D87A6" w:rsidR="003B6C8B" w:rsidRPr="003B6C8B" w:rsidRDefault="003B6C8B" w:rsidP="003B6C8B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35 – Hasiaci sprej</w:t>
            </w:r>
          </w:p>
        </w:tc>
        <w:tc>
          <w:tcPr>
            <w:tcW w:w="709" w:type="dxa"/>
            <w:vAlign w:val="center"/>
          </w:tcPr>
          <w:p w14:paraId="112D98A2" w14:textId="7C5BFB7A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1D4534CE" w14:textId="258C04F0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30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307796D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50C9F75E" w14:textId="6016A71C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6F23AC26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690228B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8A0856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246E9CEB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B63D7A" w:rsidRPr="00A17FE7" w14:paraId="74A6FF5E" w14:textId="77777777" w:rsidTr="00B04AE5">
        <w:tc>
          <w:tcPr>
            <w:tcW w:w="3119" w:type="dxa"/>
            <w:tcBorders>
              <w:left w:val="nil"/>
              <w:bottom w:val="nil"/>
            </w:tcBorders>
            <w:vAlign w:val="center"/>
          </w:tcPr>
          <w:p w14:paraId="2DB00E7B" w14:textId="77777777" w:rsidR="00B63D7A" w:rsidRPr="00A17FE7" w:rsidRDefault="00B63D7A" w:rsidP="00E90EC5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7372" w:type="dxa"/>
            <w:gridSpan w:val="6"/>
            <w:tcBorders>
              <w:right w:val="single" w:sz="12" w:space="0" w:color="auto"/>
            </w:tcBorders>
          </w:tcPr>
          <w:p w14:paraId="562862A5" w14:textId="70184375" w:rsidR="00B63D7A" w:rsidRPr="00A17FE7" w:rsidRDefault="008F776A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Celková c</w:t>
            </w:r>
            <w:r w:rsidR="00B63D7A" w:rsidRPr="00A17FE7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ena za dodanie predmetu zákazky: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CC"/>
            <w:vAlign w:val="center"/>
          </w:tcPr>
          <w:p w14:paraId="665D253D" w14:textId="77777777" w:rsidR="00B63D7A" w:rsidRPr="00A17FE7" w:rsidRDefault="00B63D7A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E6A7213" w14:textId="77777777" w:rsidR="00B63D7A" w:rsidRPr="00A17FE7" w:rsidRDefault="00B63D7A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</w:tbl>
    <w:p w14:paraId="459FA964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p w14:paraId="19323F11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p w14:paraId="37AA2B92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p w14:paraId="6B4FE6F2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p w14:paraId="735BC779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p w14:paraId="23006D03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p w14:paraId="6262CFE6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  <w:r w:rsidRPr="00A17FE7">
        <w:rPr>
          <w:rFonts w:ascii="Arial Narrow" w:eastAsia="Times New Roman" w:hAnsi="Arial Narrow" w:cs="Arial"/>
          <w:color w:val="000000"/>
          <w:lang w:eastAsia="sk-SK"/>
        </w:rPr>
        <w:t>V ................................., dňa .........................</w:t>
      </w:r>
    </w:p>
    <w:p w14:paraId="03CE9329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p w14:paraId="26F02EE3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p w14:paraId="67438DA2" w14:textId="77777777" w:rsidR="00B63D7A" w:rsidRPr="00A17FE7" w:rsidRDefault="00B63D7A" w:rsidP="00B63D7A">
      <w:pPr>
        <w:spacing w:after="0" w:line="240" w:lineRule="auto"/>
        <w:jc w:val="right"/>
        <w:rPr>
          <w:rFonts w:ascii="Arial Narrow" w:eastAsia="Times New Roman" w:hAnsi="Arial Narrow" w:cs="Arial"/>
          <w:color w:val="000000"/>
          <w:lang w:eastAsia="sk-SK"/>
        </w:rPr>
      </w:pPr>
      <w:r w:rsidRPr="00A17FE7">
        <w:rPr>
          <w:rFonts w:ascii="Arial Narrow" w:eastAsia="Times New Roman" w:hAnsi="Arial Narrow" w:cs="Arial"/>
          <w:color w:val="000000"/>
          <w:lang w:eastAsia="sk-SK"/>
        </w:rPr>
        <w:t>.....................................................................................................</w:t>
      </w:r>
    </w:p>
    <w:p w14:paraId="259D7185" w14:textId="77777777" w:rsidR="00B63D7A" w:rsidRPr="00A17FE7" w:rsidRDefault="00B63D7A" w:rsidP="004C6940">
      <w:pPr>
        <w:spacing w:after="0" w:line="240" w:lineRule="auto"/>
        <w:jc w:val="right"/>
        <w:rPr>
          <w:rFonts w:ascii="Arial Narrow" w:eastAsia="Times New Roman" w:hAnsi="Arial Narrow" w:cs="Arial"/>
          <w:color w:val="000000"/>
          <w:lang w:eastAsia="sk-SK"/>
        </w:rPr>
      </w:pPr>
      <w:r w:rsidRPr="00A17FE7">
        <w:rPr>
          <w:rFonts w:ascii="Arial Narrow" w:eastAsia="Times New Roman" w:hAnsi="Arial Narrow" w:cs="Arial"/>
          <w:color w:val="000000"/>
          <w:lang w:eastAsia="sk-SK"/>
        </w:rPr>
        <w:t>podpis uchádzača alebo osoby oprávnenej konať za uchádzača</w:t>
      </w:r>
    </w:p>
    <w:sectPr w:rsidR="00B63D7A" w:rsidRPr="00A17FE7" w:rsidSect="00B63D7A">
      <w:headerReference w:type="default" r:id="rId8"/>
      <w:footerReference w:type="default" r:id="rId9"/>
      <w:pgSz w:w="16838" w:h="11906" w:orient="landscape" w:code="9"/>
      <w:pgMar w:top="1418" w:right="1134" w:bottom="1418" w:left="1134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82E4DF" w14:textId="77777777" w:rsidR="00EA68F9" w:rsidRDefault="00EA68F9" w:rsidP="007473AD">
      <w:pPr>
        <w:spacing w:after="0" w:line="240" w:lineRule="auto"/>
      </w:pPr>
      <w:r>
        <w:separator/>
      </w:r>
    </w:p>
  </w:endnote>
  <w:endnote w:type="continuationSeparator" w:id="0">
    <w:p w14:paraId="08259A52" w14:textId="77777777" w:rsidR="00EA68F9" w:rsidRDefault="00EA68F9" w:rsidP="007473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BF4A0B" w14:textId="77777777" w:rsidR="00EC4930" w:rsidRPr="009D4F82" w:rsidRDefault="00EC4930" w:rsidP="009D4F82">
    <w:pPr>
      <w:pStyle w:val="Pta"/>
      <w:jc w:val="right"/>
    </w:pPr>
  </w:p>
  <w:p w14:paraId="6B887CCF" w14:textId="77777777" w:rsidR="00EC4930" w:rsidRDefault="00EC4930" w:rsidP="007473AD">
    <w:pPr>
      <w:pStyle w:val="Pt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6420D5" w14:textId="77777777" w:rsidR="00EA68F9" w:rsidRDefault="00EA68F9" w:rsidP="007473AD">
      <w:pPr>
        <w:spacing w:after="0" w:line="240" w:lineRule="auto"/>
      </w:pPr>
      <w:r>
        <w:separator/>
      </w:r>
    </w:p>
  </w:footnote>
  <w:footnote w:type="continuationSeparator" w:id="0">
    <w:p w14:paraId="738BB33A" w14:textId="77777777" w:rsidR="00EA68F9" w:rsidRDefault="00EA68F9" w:rsidP="007473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97375C" w14:textId="07FD91D9" w:rsidR="00A17FE7" w:rsidRPr="00A17FE7" w:rsidRDefault="00A17FE7" w:rsidP="00A17FE7">
    <w:pPr>
      <w:pStyle w:val="Hlavika"/>
      <w:tabs>
        <w:tab w:val="clear" w:pos="4536"/>
        <w:tab w:val="clear" w:pos="9072"/>
      </w:tabs>
      <w:jc w:val="right"/>
      <w:rPr>
        <w:rFonts w:ascii="Arial Narrow" w:hAnsi="Arial Narrow"/>
        <w:sz w:val="20"/>
        <w:szCs w:val="20"/>
      </w:rPr>
    </w:pPr>
    <w:r w:rsidRPr="00A17FE7">
      <w:rPr>
        <w:rFonts w:ascii="Arial Narrow" w:hAnsi="Arial Narrow"/>
        <w:sz w:val="20"/>
        <w:szCs w:val="20"/>
      </w:rPr>
      <w:t xml:space="preserve">Príloha č. </w:t>
    </w:r>
    <w:r w:rsidR="00BC4B09">
      <w:rPr>
        <w:rFonts w:ascii="Arial Narrow" w:hAnsi="Arial Narrow"/>
        <w:sz w:val="20"/>
        <w:szCs w:val="20"/>
      </w:rPr>
      <w:t>2</w:t>
    </w:r>
    <w:r w:rsidRPr="00A17FE7">
      <w:rPr>
        <w:rFonts w:ascii="Arial Narrow" w:hAnsi="Arial Narrow"/>
        <w:sz w:val="20"/>
        <w:szCs w:val="20"/>
      </w:rPr>
      <w:t xml:space="preserve"> </w:t>
    </w:r>
    <w:r w:rsidR="00864C61">
      <w:rPr>
        <w:rFonts w:ascii="Arial Narrow" w:hAnsi="Arial Narrow"/>
        <w:sz w:val="20"/>
        <w:szCs w:val="20"/>
      </w:rPr>
      <w:t>Štruktúrovaný rozpočet ceny</w:t>
    </w:r>
  </w:p>
  <w:p w14:paraId="20338743" w14:textId="77777777" w:rsidR="00A17FE7" w:rsidRDefault="00A17FE7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F16DA"/>
    <w:multiLevelType w:val="hybridMultilevel"/>
    <w:tmpl w:val="CDBC4820"/>
    <w:lvl w:ilvl="0" w:tplc="06146BC0">
      <w:start w:val="1"/>
      <w:numFmt w:val="decimal"/>
      <w:lvlText w:val="2.%1."/>
      <w:lvlJc w:val="left"/>
      <w:pPr>
        <w:ind w:left="36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7F4849"/>
    <w:multiLevelType w:val="multilevel"/>
    <w:tmpl w:val="98BE2594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E2608AC"/>
    <w:multiLevelType w:val="multilevel"/>
    <w:tmpl w:val="BE7C3C96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630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4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3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96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040" w:hanging="1440"/>
      </w:pPr>
      <w:rPr>
        <w:rFonts w:hint="default"/>
      </w:rPr>
    </w:lvl>
  </w:abstractNum>
  <w:abstractNum w:abstractNumId="3" w15:restartNumberingAfterBreak="0">
    <w:nsid w:val="10F52AAD"/>
    <w:multiLevelType w:val="multilevel"/>
    <w:tmpl w:val="E15E7A1C"/>
    <w:lvl w:ilvl="0">
      <w:start w:val="13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3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574263A"/>
    <w:multiLevelType w:val="hybridMultilevel"/>
    <w:tmpl w:val="96A25CE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77266"/>
    <w:multiLevelType w:val="multilevel"/>
    <w:tmpl w:val="1670212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D7A16E2"/>
    <w:multiLevelType w:val="multilevel"/>
    <w:tmpl w:val="BB52AAC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25E2566"/>
    <w:multiLevelType w:val="multilevel"/>
    <w:tmpl w:val="F7A890D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2CFB43DA"/>
    <w:multiLevelType w:val="multilevel"/>
    <w:tmpl w:val="777C7644"/>
    <w:lvl w:ilvl="0">
      <w:start w:val="10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0B70F51"/>
    <w:multiLevelType w:val="multilevel"/>
    <w:tmpl w:val="F27C04D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3B241803"/>
    <w:multiLevelType w:val="hybridMultilevel"/>
    <w:tmpl w:val="D196E38A"/>
    <w:lvl w:ilvl="0" w:tplc="A372C056">
      <w:start w:val="1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DC6A26"/>
    <w:multiLevelType w:val="multilevel"/>
    <w:tmpl w:val="18664152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97A046E"/>
    <w:multiLevelType w:val="multilevel"/>
    <w:tmpl w:val="38686828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B8A38B8"/>
    <w:multiLevelType w:val="multilevel"/>
    <w:tmpl w:val="3FCE10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BF007FA"/>
    <w:multiLevelType w:val="multilevel"/>
    <w:tmpl w:val="823A632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585321C4"/>
    <w:multiLevelType w:val="multilevel"/>
    <w:tmpl w:val="1C48676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14"/>
  </w:num>
  <w:num w:numId="4">
    <w:abstractNumId w:val="0"/>
  </w:num>
  <w:num w:numId="5">
    <w:abstractNumId w:val="5"/>
  </w:num>
  <w:num w:numId="6">
    <w:abstractNumId w:val="6"/>
  </w:num>
  <w:num w:numId="7">
    <w:abstractNumId w:val="11"/>
  </w:num>
  <w:num w:numId="8">
    <w:abstractNumId w:val="15"/>
  </w:num>
  <w:num w:numId="9">
    <w:abstractNumId w:val="12"/>
  </w:num>
  <w:num w:numId="10">
    <w:abstractNumId w:val="8"/>
  </w:num>
  <w:num w:numId="11">
    <w:abstractNumId w:val="3"/>
  </w:num>
  <w:num w:numId="12">
    <w:abstractNumId w:val="9"/>
  </w:num>
  <w:num w:numId="13">
    <w:abstractNumId w:val="7"/>
  </w:num>
  <w:num w:numId="14">
    <w:abstractNumId w:val="2"/>
  </w:num>
  <w:num w:numId="15">
    <w:abstractNumId w:val="10"/>
  </w:num>
  <w:num w:numId="16">
    <w:abstractNumId w:val="13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IwMzIzMDUHso0sLJV0lIJTi4sz8/NACgxrAUCdN28sAAAA"/>
  </w:docVars>
  <w:rsids>
    <w:rsidRoot w:val="00FF00C3"/>
    <w:rsid w:val="00025D73"/>
    <w:rsid w:val="000548CC"/>
    <w:rsid w:val="00081D49"/>
    <w:rsid w:val="0008377B"/>
    <w:rsid w:val="000B7054"/>
    <w:rsid w:val="000C683A"/>
    <w:rsid w:val="000F249B"/>
    <w:rsid w:val="0011134C"/>
    <w:rsid w:val="00122F40"/>
    <w:rsid w:val="0014135A"/>
    <w:rsid w:val="00171DE0"/>
    <w:rsid w:val="00172AAF"/>
    <w:rsid w:val="001A6184"/>
    <w:rsid w:val="001A7F6F"/>
    <w:rsid w:val="001B1DCC"/>
    <w:rsid w:val="001D3D13"/>
    <w:rsid w:val="00240227"/>
    <w:rsid w:val="00265526"/>
    <w:rsid w:val="00277369"/>
    <w:rsid w:val="002A4A11"/>
    <w:rsid w:val="002C0604"/>
    <w:rsid w:val="002C761F"/>
    <w:rsid w:val="002D1D99"/>
    <w:rsid w:val="002D5E63"/>
    <w:rsid w:val="002F66F0"/>
    <w:rsid w:val="00302187"/>
    <w:rsid w:val="00311023"/>
    <w:rsid w:val="00345A4A"/>
    <w:rsid w:val="00361AD8"/>
    <w:rsid w:val="0038321C"/>
    <w:rsid w:val="003A183C"/>
    <w:rsid w:val="003A55E6"/>
    <w:rsid w:val="003B6C8B"/>
    <w:rsid w:val="003B6E04"/>
    <w:rsid w:val="003E3C16"/>
    <w:rsid w:val="00425537"/>
    <w:rsid w:val="004544C3"/>
    <w:rsid w:val="004B38DF"/>
    <w:rsid w:val="004C4511"/>
    <w:rsid w:val="004C6940"/>
    <w:rsid w:val="004F1F57"/>
    <w:rsid w:val="00500107"/>
    <w:rsid w:val="00507040"/>
    <w:rsid w:val="0050713A"/>
    <w:rsid w:val="0051073B"/>
    <w:rsid w:val="005375D0"/>
    <w:rsid w:val="00545BB9"/>
    <w:rsid w:val="00552C73"/>
    <w:rsid w:val="00555544"/>
    <w:rsid w:val="0055766B"/>
    <w:rsid w:val="005603BB"/>
    <w:rsid w:val="00576D3F"/>
    <w:rsid w:val="005853A8"/>
    <w:rsid w:val="005C00EE"/>
    <w:rsid w:val="005C1E9B"/>
    <w:rsid w:val="005F0B98"/>
    <w:rsid w:val="00615FAF"/>
    <w:rsid w:val="006254A5"/>
    <w:rsid w:val="00671F5D"/>
    <w:rsid w:val="006A7421"/>
    <w:rsid w:val="006D15BE"/>
    <w:rsid w:val="006E025C"/>
    <w:rsid w:val="006E5607"/>
    <w:rsid w:val="00703959"/>
    <w:rsid w:val="00707263"/>
    <w:rsid w:val="00720F93"/>
    <w:rsid w:val="007221E9"/>
    <w:rsid w:val="007314CE"/>
    <w:rsid w:val="007336F5"/>
    <w:rsid w:val="007402CD"/>
    <w:rsid w:val="007473AD"/>
    <w:rsid w:val="00771BED"/>
    <w:rsid w:val="007773A6"/>
    <w:rsid w:val="00781E4B"/>
    <w:rsid w:val="00797F0B"/>
    <w:rsid w:val="007A741B"/>
    <w:rsid w:val="007C5D08"/>
    <w:rsid w:val="007C6FBC"/>
    <w:rsid w:val="007E4C6C"/>
    <w:rsid w:val="00822FE6"/>
    <w:rsid w:val="0082329E"/>
    <w:rsid w:val="00833F39"/>
    <w:rsid w:val="00836ACC"/>
    <w:rsid w:val="00836BB2"/>
    <w:rsid w:val="008476E6"/>
    <w:rsid w:val="00864C61"/>
    <w:rsid w:val="0088021B"/>
    <w:rsid w:val="008949DE"/>
    <w:rsid w:val="008A17FF"/>
    <w:rsid w:val="008C673E"/>
    <w:rsid w:val="008E6AF7"/>
    <w:rsid w:val="008F776A"/>
    <w:rsid w:val="009234F0"/>
    <w:rsid w:val="0092729B"/>
    <w:rsid w:val="00940C34"/>
    <w:rsid w:val="00952F7E"/>
    <w:rsid w:val="00970FF3"/>
    <w:rsid w:val="00984771"/>
    <w:rsid w:val="00985DCD"/>
    <w:rsid w:val="009B4A65"/>
    <w:rsid w:val="009D2871"/>
    <w:rsid w:val="009D39BB"/>
    <w:rsid w:val="009D4F82"/>
    <w:rsid w:val="00A17FE7"/>
    <w:rsid w:val="00A2267C"/>
    <w:rsid w:val="00A60C49"/>
    <w:rsid w:val="00A723C8"/>
    <w:rsid w:val="00A92F7B"/>
    <w:rsid w:val="00A970E6"/>
    <w:rsid w:val="00AB3882"/>
    <w:rsid w:val="00AD7C10"/>
    <w:rsid w:val="00B03B43"/>
    <w:rsid w:val="00B04AE5"/>
    <w:rsid w:val="00B109F6"/>
    <w:rsid w:val="00B2250F"/>
    <w:rsid w:val="00B63D7A"/>
    <w:rsid w:val="00B74670"/>
    <w:rsid w:val="00B94CA2"/>
    <w:rsid w:val="00BA0E2F"/>
    <w:rsid w:val="00BB05BB"/>
    <w:rsid w:val="00BB1AD5"/>
    <w:rsid w:val="00BB2CB3"/>
    <w:rsid w:val="00BB40FA"/>
    <w:rsid w:val="00BB4728"/>
    <w:rsid w:val="00BC4B09"/>
    <w:rsid w:val="00BF1FFF"/>
    <w:rsid w:val="00BF4B31"/>
    <w:rsid w:val="00C128A8"/>
    <w:rsid w:val="00C206B9"/>
    <w:rsid w:val="00C23ADE"/>
    <w:rsid w:val="00C31B8C"/>
    <w:rsid w:val="00C47C45"/>
    <w:rsid w:val="00C56032"/>
    <w:rsid w:val="00C57AE0"/>
    <w:rsid w:val="00CA4B10"/>
    <w:rsid w:val="00CD017B"/>
    <w:rsid w:val="00CD4C00"/>
    <w:rsid w:val="00CE2235"/>
    <w:rsid w:val="00CF02DA"/>
    <w:rsid w:val="00CF1132"/>
    <w:rsid w:val="00CF1AAF"/>
    <w:rsid w:val="00D032CA"/>
    <w:rsid w:val="00D1029F"/>
    <w:rsid w:val="00D17C45"/>
    <w:rsid w:val="00D43093"/>
    <w:rsid w:val="00DA0393"/>
    <w:rsid w:val="00DA203A"/>
    <w:rsid w:val="00DC5780"/>
    <w:rsid w:val="00E034EE"/>
    <w:rsid w:val="00E61AEC"/>
    <w:rsid w:val="00E77EF5"/>
    <w:rsid w:val="00EA68F9"/>
    <w:rsid w:val="00EC4930"/>
    <w:rsid w:val="00EC76A9"/>
    <w:rsid w:val="00ED627B"/>
    <w:rsid w:val="00F22060"/>
    <w:rsid w:val="00F26775"/>
    <w:rsid w:val="00F278EE"/>
    <w:rsid w:val="00F374CE"/>
    <w:rsid w:val="00F73EA1"/>
    <w:rsid w:val="00F75FE6"/>
    <w:rsid w:val="00F769A9"/>
    <w:rsid w:val="00F774E5"/>
    <w:rsid w:val="00FA5385"/>
    <w:rsid w:val="00FA7AD3"/>
    <w:rsid w:val="00FB5C7B"/>
    <w:rsid w:val="00FC7D2C"/>
    <w:rsid w:val="00FD19A1"/>
    <w:rsid w:val="00FF00C3"/>
    <w:rsid w:val="00FF2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87D8E7"/>
  <w15:docId w15:val="{9A9942E8-EC9D-4FB7-9522-5A63F1280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B05BB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7473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7473AD"/>
  </w:style>
  <w:style w:type="paragraph" w:styleId="Pta">
    <w:name w:val="footer"/>
    <w:basedOn w:val="Normlny"/>
    <w:link w:val="PtaChar"/>
    <w:uiPriority w:val="99"/>
    <w:unhideWhenUsed/>
    <w:rsid w:val="007473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7473AD"/>
  </w:style>
  <w:style w:type="character" w:styleId="Hypertextovprepojenie">
    <w:name w:val="Hyperlink"/>
    <w:uiPriority w:val="99"/>
    <w:unhideWhenUsed/>
    <w:rsid w:val="00D17C45"/>
    <w:rPr>
      <w:color w:val="0000FF"/>
      <w:u w:val="single"/>
    </w:rPr>
  </w:style>
  <w:style w:type="paragraph" w:customStyle="1" w:styleId="Default">
    <w:name w:val="Default"/>
    <w:rsid w:val="0055554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F2E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FF2E27"/>
    <w:rPr>
      <w:rFonts w:ascii="Tahoma" w:hAnsi="Tahoma" w:cs="Tahoma"/>
      <w:sz w:val="16"/>
      <w:szCs w:val="16"/>
      <w:lang w:eastAsia="en-US"/>
    </w:rPr>
  </w:style>
  <w:style w:type="table" w:styleId="Mriekatabuky">
    <w:name w:val="Table Grid"/>
    <w:basedOn w:val="Normlnatabuka"/>
    <w:uiPriority w:val="39"/>
    <w:rsid w:val="0030218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basedOn w:val="Predvolenpsmoodseku"/>
    <w:uiPriority w:val="99"/>
    <w:semiHidden/>
    <w:unhideWhenUsed/>
    <w:rsid w:val="00836ACC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836ACC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836ACC"/>
    <w:rPr>
      <w:lang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36ACC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36ACC"/>
    <w:rPr>
      <w:b/>
      <w:bCs/>
      <w:lang w:eastAsia="en-US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B63D7A"/>
    <w:pPr>
      <w:spacing w:after="120" w:line="480" w:lineRule="auto"/>
      <w:ind w:left="283"/>
    </w:pPr>
    <w:rPr>
      <w:lang w:val="x-none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B63D7A"/>
    <w:rPr>
      <w:sz w:val="22"/>
      <w:szCs w:val="22"/>
      <w:lang w:val="x-non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049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AE3CAB-0B3B-408A-A2CA-C69F37C091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86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a</dc:creator>
  <cp:lastModifiedBy>Jozef Kubinec</cp:lastModifiedBy>
  <cp:revision>2</cp:revision>
  <cp:lastPrinted>2017-08-10T09:55:00Z</cp:lastPrinted>
  <dcterms:created xsi:type="dcterms:W3CDTF">2023-10-27T06:45:00Z</dcterms:created>
  <dcterms:modified xsi:type="dcterms:W3CDTF">2023-10-27T06:45:00Z</dcterms:modified>
</cp:coreProperties>
</file>